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ajorHAnsi" w:eastAsiaTheme="majorEastAsia" w:hAnsiTheme="majorHAnsi" w:cstheme="majorBidi"/>
          <w:sz w:val="24"/>
          <w:lang w:eastAsia="en-US"/>
        </w:rPr>
        <w:id w:val="211925250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 w:cs="Times New Roman"/>
          <w:b/>
          <w:sz w:val="28"/>
          <w:u w:val="single"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4F81BD" w:themeColor="accent1"/>
            </w:tblBorders>
            <w:tblLook w:val="04A0" w:firstRow="1" w:lastRow="0" w:firstColumn="1" w:lastColumn="0" w:noHBand="0" w:noVBand="1"/>
          </w:tblPr>
          <w:tblGrid>
            <w:gridCol w:w="7672"/>
          </w:tblGrid>
          <w:tr w:rsidR="00EF6B6B">
            <w:sdt>
              <w:sdtPr>
                <w:rPr>
                  <w:rFonts w:asciiTheme="majorHAnsi" w:eastAsiaTheme="majorEastAsia" w:hAnsiTheme="majorHAnsi" w:cstheme="majorBidi"/>
                  <w:sz w:val="24"/>
                  <w:lang w:eastAsia="en-US"/>
                </w:rPr>
                <w:alias w:val="Company"/>
                <w:id w:val="13406915"/>
                <w:placeholder>
                  <w:docPart w:val="D3D6F859EFDB419EBFD37574FE164A72"/>
                </w:placeholder>
                <w:showingPlcHdr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sz w:val="22"/>
                  <w:lang w:eastAsia="ja-JP"/>
                </w:rPr>
              </w:sdtEnd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EF6B6B" w:rsidRDefault="00EF6B6B">
                    <w:pPr>
                      <w:pStyle w:val="NoSpacing"/>
                      <w:rPr>
                        <w:rFonts w:asciiTheme="majorHAnsi" w:eastAsiaTheme="majorEastAsia" w:hAnsiTheme="majorHAnsi" w:cstheme="majorBidi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</w:rPr>
                      <w:t>[Type the company name]</w:t>
                    </w:r>
                  </w:p>
                </w:tc>
              </w:sdtContent>
            </w:sdt>
          </w:tr>
          <w:tr w:rsidR="00EF6B6B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80"/>
                    <w:szCs w:val="80"/>
                  </w:rPr>
                  <w:alias w:val="Title"/>
                  <w:id w:val="13406919"/>
                  <w:placeholder>
                    <w:docPart w:val="C8AD2D3310304275B1CBD6999FF3C44B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:rsidR="00EF6B6B" w:rsidRDefault="00EF6B6B" w:rsidP="00EF6B6B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  <w:t>Word Manual for Students</w:t>
                    </w:r>
                  </w:p>
                </w:sdtContent>
              </w:sdt>
            </w:tc>
          </w:tr>
          <w:tr w:rsidR="00EF6B6B">
            <w:sdt>
              <w:sdtPr>
                <w:rPr>
                  <w:rFonts w:asciiTheme="majorHAnsi" w:eastAsiaTheme="majorEastAsia" w:hAnsiTheme="majorHAnsi" w:cstheme="majorBidi"/>
                </w:rPr>
                <w:alias w:val="Subtitle"/>
                <w:id w:val="13406923"/>
                <w:placeholder>
                  <w:docPart w:val="96703458F3BF4DF4A4ED353C9DDFBECC"/>
                </w:placeholder>
                <w:showingPlcHdr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EF6B6B" w:rsidRDefault="00EF6B6B">
                    <w:pPr>
                      <w:pStyle w:val="NoSpacing"/>
                      <w:rPr>
                        <w:rFonts w:asciiTheme="majorHAnsi" w:eastAsiaTheme="majorEastAsia" w:hAnsiTheme="majorHAnsi" w:cstheme="majorBidi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</w:rPr>
                      <w:t>[Type the document subtitle]</w:t>
                    </w:r>
                  </w:p>
                </w:tc>
              </w:sdtContent>
            </w:sdt>
          </w:tr>
        </w:tbl>
        <w:p w:rsidR="00EF6B6B" w:rsidRDefault="00EF6B6B"/>
        <w:p w:rsidR="00EF6B6B" w:rsidRDefault="00EF6B6B"/>
        <w:tbl>
          <w:tblPr>
            <w:tblpPr w:leftFromText="187" w:rightFromText="187" w:horzAnchor="margin" w:tblpXSpec="center" w:tblpYSpec="bottom"/>
            <w:tblW w:w="4000" w:type="pct"/>
            <w:tblLook w:val="04A0" w:firstRow="1" w:lastRow="0" w:firstColumn="1" w:lastColumn="0" w:noHBand="0" w:noVBand="1"/>
          </w:tblPr>
          <w:tblGrid>
            <w:gridCol w:w="7672"/>
          </w:tblGrid>
          <w:tr w:rsidR="00EF6B6B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F81BD" w:themeColor="accent1"/>
                    <w:sz w:val="44"/>
                  </w:rPr>
                  <w:alias w:val="Author"/>
                  <w:id w:val="13406928"/>
                  <w:placeholder>
                    <w:docPart w:val="5F1839DF3C82437D8B30ED68C08A333B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:rsidR="00EF6B6B" w:rsidRPr="005072C8" w:rsidRDefault="00EF6B6B">
                    <w:pPr>
                      <w:pStyle w:val="NoSpacing"/>
                      <w:rPr>
                        <w:color w:val="4F81BD" w:themeColor="accent1"/>
                        <w:sz w:val="44"/>
                      </w:rPr>
                    </w:pPr>
                    <w:r w:rsidRPr="005072C8">
                      <w:rPr>
                        <w:color w:val="4F81BD" w:themeColor="accent1"/>
                        <w:sz w:val="44"/>
                      </w:rPr>
                      <w:t>Sadaqur Rahman</w:t>
                    </w:r>
                  </w:p>
                </w:sdtContent>
              </w:sdt>
              <w:sdt>
                <w:sdtPr>
                  <w:rPr>
                    <w:color w:val="4F81BD" w:themeColor="accent1"/>
                  </w:rPr>
                  <w:alias w:val="Date"/>
                  <w:id w:val="13406932"/>
                  <w:dataBinding w:prefixMappings="xmlns:ns0='http://schemas.microsoft.com/office/2006/coverPageProps'" w:xpath="/ns0:CoverPageProperties[1]/ns0:PublishDate[1]" w:storeItemID="{55AF091B-3C7A-41E3-B477-F2FDAA23CFDA}"/>
                  <w:date w:fullDate="2018-03-18T00:00:00Z">
                    <w:dateFormat w:val="dd-MMM-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:rsidR="00EF6B6B" w:rsidRDefault="00EF6B6B">
                    <w:pPr>
                      <w:pStyle w:val="NoSpacing"/>
                      <w:rPr>
                        <w:color w:val="4F81BD" w:themeColor="accent1"/>
                      </w:rPr>
                    </w:pPr>
                    <w:r>
                      <w:rPr>
                        <w:color w:val="4F81BD" w:themeColor="accent1"/>
                      </w:rPr>
                      <w:t>18-Mar-18</w:t>
                    </w:r>
                  </w:p>
                </w:sdtContent>
              </w:sdt>
              <w:p w:rsidR="00EF6B6B" w:rsidRDefault="00EF6B6B">
                <w:pPr>
                  <w:pStyle w:val="NoSpacing"/>
                  <w:rPr>
                    <w:color w:val="4F81BD" w:themeColor="accent1"/>
                  </w:rPr>
                </w:pPr>
              </w:p>
            </w:tc>
          </w:tr>
        </w:tbl>
        <w:p w:rsidR="00EF6B6B" w:rsidRDefault="00EF6B6B"/>
        <w:p w:rsidR="00EF6B6B" w:rsidRDefault="00EF6B6B">
          <w:pPr>
            <w:rPr>
              <w:rFonts w:cs="Times New Roman"/>
              <w:b/>
              <w:sz w:val="28"/>
              <w:u w:val="single"/>
            </w:rPr>
          </w:pPr>
          <w:r>
            <w:rPr>
              <w:rFonts w:cs="Times New Roman"/>
              <w:b/>
              <w:sz w:val="28"/>
              <w:u w:val="single"/>
            </w:rPr>
            <w:br w:type="page"/>
          </w:r>
        </w:p>
      </w:sdtContent>
    </w:sdt>
    <w:p w:rsidR="007A66FC" w:rsidRPr="007A66FC" w:rsidRDefault="007A66FC">
      <w:pPr>
        <w:rPr>
          <w:rFonts w:cs="Times New Roman"/>
          <w:b/>
          <w:sz w:val="28"/>
          <w:u w:val="single"/>
        </w:rPr>
      </w:pPr>
      <w:r w:rsidRPr="007A66FC">
        <w:rPr>
          <w:rFonts w:cs="Times New Roman"/>
          <w:sz w:val="28"/>
        </w:rPr>
        <w:lastRenderedPageBreak/>
        <w:t>Contents</w:t>
      </w:r>
      <w:r w:rsidRPr="007A66FC">
        <w:rPr>
          <w:rFonts w:cs="Times New Roman"/>
          <w:b/>
          <w:sz w:val="28"/>
          <w:u w:val="single"/>
        </w:rPr>
        <w:br w:type="page"/>
      </w:r>
    </w:p>
    <w:p w:rsidR="0059204E" w:rsidRPr="000E0DD8" w:rsidRDefault="00335BC5" w:rsidP="00E80819">
      <w:pPr>
        <w:spacing w:after="0" w:line="360" w:lineRule="auto"/>
        <w:rPr>
          <w:rFonts w:cs="Times New Roman"/>
        </w:rPr>
      </w:pPr>
      <w:r w:rsidRPr="00E80819">
        <w:rPr>
          <w:rFonts w:cs="Times New Roman"/>
          <w:b/>
          <w:sz w:val="28"/>
          <w:u w:val="single"/>
        </w:rPr>
        <w:lastRenderedPageBreak/>
        <w:t>Standards</w:t>
      </w:r>
      <w:r w:rsidRPr="000E0DD8">
        <w:rPr>
          <w:rFonts w:cs="Times New Roman"/>
        </w:rPr>
        <w:br/>
      </w:r>
      <w:r w:rsidRPr="005072C8">
        <w:rPr>
          <w:rFonts w:cs="Times New Roman"/>
          <w:b/>
        </w:rPr>
        <w:t>Font</w:t>
      </w:r>
      <w:r w:rsidRPr="000E0DD8">
        <w:rPr>
          <w:rFonts w:cs="Times New Roman"/>
        </w:rPr>
        <w:t>: Time new roman</w:t>
      </w:r>
    </w:p>
    <w:p w:rsidR="00335BC5" w:rsidRDefault="00335BC5" w:rsidP="00E80819">
      <w:pPr>
        <w:spacing w:after="0" w:line="360" w:lineRule="auto"/>
        <w:rPr>
          <w:rFonts w:cs="Times New Roman"/>
        </w:rPr>
      </w:pPr>
      <w:r w:rsidRPr="005072C8">
        <w:rPr>
          <w:rFonts w:cs="Times New Roman"/>
          <w:b/>
        </w:rPr>
        <w:t>Font size</w:t>
      </w:r>
      <w:r w:rsidRPr="000E0DD8">
        <w:rPr>
          <w:rFonts w:cs="Times New Roman"/>
        </w:rPr>
        <w:t>: 12</w:t>
      </w:r>
      <w:r w:rsidR="00E80819">
        <w:rPr>
          <w:rFonts w:cs="Times New Roman"/>
        </w:rPr>
        <w:t xml:space="preserve"> (for regular text)</w:t>
      </w:r>
    </w:p>
    <w:p w:rsidR="00E80819" w:rsidRPr="000E0DD8" w:rsidRDefault="00E80819" w:rsidP="00E80819">
      <w:pPr>
        <w:tabs>
          <w:tab w:val="left" w:pos="990"/>
        </w:tabs>
        <w:spacing w:after="0" w:line="360" w:lineRule="auto"/>
        <w:rPr>
          <w:rFonts w:cs="Times New Roman"/>
        </w:rPr>
      </w:pPr>
      <w:r>
        <w:rPr>
          <w:rFonts w:cs="Times New Roman"/>
        </w:rPr>
        <w:tab/>
        <w:t>13 &amp; 14 (for heading)</w:t>
      </w:r>
    </w:p>
    <w:p w:rsidR="000E0DD8" w:rsidRDefault="00335BC5" w:rsidP="00E80819">
      <w:pPr>
        <w:spacing w:after="0" w:line="360" w:lineRule="auto"/>
        <w:rPr>
          <w:rFonts w:cs="Times New Roman"/>
        </w:rPr>
      </w:pPr>
      <w:r w:rsidRPr="005072C8">
        <w:rPr>
          <w:rFonts w:cs="Times New Roman"/>
          <w:b/>
        </w:rPr>
        <w:t>Line spacing</w:t>
      </w:r>
      <w:r w:rsidRPr="000E0DD8">
        <w:rPr>
          <w:rFonts w:cs="Times New Roman"/>
        </w:rPr>
        <w:t xml:space="preserve">: </w:t>
      </w:r>
      <w:r w:rsidR="000E0DD8">
        <w:rPr>
          <w:rFonts w:cs="Times New Roman"/>
        </w:rPr>
        <w:t xml:space="preserve"> 1 (for regular documents)</w:t>
      </w:r>
    </w:p>
    <w:p w:rsidR="00335BC5" w:rsidRDefault="00335BC5" w:rsidP="00E80819">
      <w:pPr>
        <w:spacing w:after="0" w:line="360" w:lineRule="auto"/>
        <w:ind w:left="720" w:firstLine="720"/>
        <w:rPr>
          <w:rFonts w:cs="Times New Roman"/>
        </w:rPr>
      </w:pPr>
      <w:r w:rsidRPr="000E0DD8">
        <w:rPr>
          <w:rFonts w:cs="Times New Roman"/>
        </w:rPr>
        <w:t>1.5</w:t>
      </w:r>
      <w:r w:rsidR="000E0DD8">
        <w:rPr>
          <w:rFonts w:cs="Times New Roman"/>
        </w:rPr>
        <w:t xml:space="preserve"> (</w:t>
      </w:r>
      <w:r w:rsidR="009C64AF">
        <w:rPr>
          <w:rFonts w:cs="Times New Roman"/>
        </w:rPr>
        <w:t>f</w:t>
      </w:r>
      <w:r w:rsidR="000E0DD8">
        <w:rPr>
          <w:rFonts w:cs="Times New Roman"/>
        </w:rPr>
        <w:t>or thesis)</w:t>
      </w:r>
    </w:p>
    <w:p w:rsidR="00E80819" w:rsidRDefault="00E80819" w:rsidP="00E80819">
      <w:pPr>
        <w:spacing w:after="0" w:line="360" w:lineRule="auto"/>
        <w:rPr>
          <w:rFonts w:cs="Times New Roman"/>
        </w:rPr>
      </w:pPr>
      <w:r w:rsidRPr="005072C8">
        <w:rPr>
          <w:rFonts w:cs="Times New Roman"/>
          <w:b/>
        </w:rPr>
        <w:t>Font color</w:t>
      </w:r>
      <w:r>
        <w:rPr>
          <w:rFonts w:cs="Times New Roman"/>
        </w:rPr>
        <w:t>: Black</w:t>
      </w:r>
    </w:p>
    <w:p w:rsidR="00E80819" w:rsidRDefault="00E80819" w:rsidP="00E80819">
      <w:pPr>
        <w:spacing w:after="0" w:line="360" w:lineRule="auto"/>
        <w:rPr>
          <w:rFonts w:cs="Times New Roman"/>
        </w:rPr>
      </w:pPr>
      <w:r w:rsidRPr="005072C8">
        <w:rPr>
          <w:rFonts w:cs="Times New Roman"/>
          <w:b/>
        </w:rPr>
        <w:t>Alignment</w:t>
      </w:r>
      <w:r>
        <w:rPr>
          <w:rFonts w:cs="Times New Roman"/>
        </w:rPr>
        <w:t>: Justify</w:t>
      </w:r>
    </w:p>
    <w:p w:rsidR="00E80819" w:rsidRDefault="00E80819" w:rsidP="00E80819">
      <w:pPr>
        <w:spacing w:after="0" w:line="360" w:lineRule="auto"/>
        <w:rPr>
          <w:rFonts w:cs="Times New Roman"/>
        </w:rPr>
      </w:pPr>
      <w:r w:rsidRPr="005072C8">
        <w:rPr>
          <w:rFonts w:cs="Times New Roman"/>
          <w:b/>
        </w:rPr>
        <w:t>Page size</w:t>
      </w:r>
      <w:r>
        <w:rPr>
          <w:rFonts w:cs="Times New Roman"/>
        </w:rPr>
        <w:t>: A4</w:t>
      </w:r>
    </w:p>
    <w:p w:rsidR="00E80819" w:rsidRDefault="00E80819" w:rsidP="00E80819">
      <w:pPr>
        <w:spacing w:after="0" w:line="360" w:lineRule="auto"/>
        <w:rPr>
          <w:rFonts w:cs="Times New Roman"/>
        </w:rPr>
      </w:pPr>
      <w:r w:rsidRPr="005072C8">
        <w:rPr>
          <w:rFonts w:cs="Times New Roman"/>
          <w:b/>
        </w:rPr>
        <w:t>Page margin</w:t>
      </w:r>
      <w:r>
        <w:rPr>
          <w:rFonts w:cs="Times New Roman"/>
        </w:rPr>
        <w:t>: 1”</w:t>
      </w:r>
    </w:p>
    <w:p w:rsidR="00E80819" w:rsidRDefault="00E80819" w:rsidP="00E80819">
      <w:pPr>
        <w:spacing w:after="0" w:line="360" w:lineRule="auto"/>
        <w:rPr>
          <w:rFonts w:cs="Times New Roman"/>
        </w:rPr>
      </w:pPr>
      <w:r w:rsidRPr="005072C8">
        <w:rPr>
          <w:rFonts w:cs="Times New Roman"/>
          <w:b/>
        </w:rPr>
        <w:t>Page number</w:t>
      </w:r>
      <w:r w:rsidR="00FF49D2">
        <w:rPr>
          <w:rFonts w:cs="Times New Roman"/>
        </w:rPr>
        <w:t>: Bottom</w:t>
      </w:r>
    </w:p>
    <w:p w:rsidR="00E80819" w:rsidRDefault="00E80819" w:rsidP="00E80819">
      <w:pPr>
        <w:spacing w:line="360" w:lineRule="auto"/>
        <w:rPr>
          <w:rFonts w:cs="Times New Roman"/>
        </w:rPr>
      </w:pPr>
    </w:p>
    <w:p w:rsidR="000E0DD8" w:rsidRPr="000E0DD8" w:rsidRDefault="000E0DD8" w:rsidP="000E0DD8">
      <w:pPr>
        <w:spacing w:line="360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</w:p>
    <w:p w:rsidR="000E0DD8" w:rsidRDefault="000E0DD8"/>
    <w:p w:rsidR="00335BC5" w:rsidRDefault="00335BC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FF49D2" w:rsidRPr="005072C8" w:rsidRDefault="00FF49D2" w:rsidP="00EF6B6B">
      <w:pPr>
        <w:rPr>
          <w:b/>
        </w:rPr>
      </w:pPr>
      <w:r w:rsidRPr="005072C8">
        <w:rPr>
          <w:b/>
        </w:rPr>
        <w:lastRenderedPageBreak/>
        <w:t>Generate Table of Contents:</w:t>
      </w:r>
    </w:p>
    <w:p w:rsidR="00335BC5" w:rsidRDefault="00335BC5" w:rsidP="00335BC5">
      <w:pPr>
        <w:pStyle w:val="Heading1"/>
      </w:pPr>
      <w:r>
        <w:rPr>
          <w:noProof/>
        </w:rPr>
        <w:drawing>
          <wp:inline distT="0" distB="0" distL="0" distR="0" wp14:anchorId="6263A0E5" wp14:editId="23206A81">
            <wp:extent cx="5936153" cy="143827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1059" r="16185" b="68643"/>
                    <a:stretch/>
                  </pic:blipFill>
                  <pic:spPr bwMode="auto">
                    <a:xfrm>
                      <a:off x="0" y="0"/>
                      <a:ext cx="5936153" cy="1438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35BC5" w:rsidRDefault="00335BC5" w:rsidP="00335BC5"/>
    <w:p w:rsidR="00335BC5" w:rsidRDefault="00335BC5" w:rsidP="00335BC5">
      <w:r>
        <w:rPr>
          <w:noProof/>
        </w:rPr>
        <w:drawing>
          <wp:inline distT="0" distB="0" distL="0" distR="0" wp14:anchorId="2DA28D43" wp14:editId="5012183C">
            <wp:extent cx="3657600" cy="3804249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30942" t="10853" r="31348" b="19380"/>
                    <a:stretch/>
                  </pic:blipFill>
                  <pic:spPr bwMode="auto">
                    <a:xfrm>
                      <a:off x="0" y="0"/>
                      <a:ext cx="3657600" cy="3804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12C29" w:rsidRPr="000E0DD8" w:rsidRDefault="00512C29" w:rsidP="000E0DD8">
      <w:pPr>
        <w:pStyle w:val="Heading2"/>
        <w:rPr>
          <w:b w:val="0"/>
        </w:rPr>
      </w:pPr>
      <w:r w:rsidRPr="000E0DD8">
        <w:rPr>
          <w:b w:val="0"/>
        </w:rPr>
        <w:lastRenderedPageBreak/>
        <w:t>When heading 2 is in use there will be option for using heading 3</w:t>
      </w:r>
      <w:r w:rsidR="000E0DD8" w:rsidRPr="000E0DD8">
        <w:rPr>
          <w:b w:val="0"/>
        </w:rPr>
        <w:t xml:space="preserve"> and so on</w:t>
      </w:r>
      <w:r w:rsidRPr="000E0DD8">
        <w:rPr>
          <w:b w:val="0"/>
        </w:rPr>
        <w:t xml:space="preserve">. It can be modified the as </w:t>
      </w:r>
      <w:r w:rsidR="000E0DD8" w:rsidRPr="000E0DD8">
        <w:rPr>
          <w:b w:val="0"/>
        </w:rPr>
        <w:t>needed</w:t>
      </w:r>
    </w:p>
    <w:p w:rsidR="00FF49D2" w:rsidRDefault="00FF49D2" w:rsidP="000E0DD8">
      <w:r>
        <w:rPr>
          <w:noProof/>
        </w:rPr>
        <w:drawing>
          <wp:inline distT="0" distB="0" distL="0" distR="0" wp14:anchorId="613887EB" wp14:editId="50C31F35">
            <wp:extent cx="6087229" cy="166489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15261" r="14100" b="65633"/>
                    <a:stretch/>
                  </pic:blipFill>
                  <pic:spPr bwMode="auto">
                    <a:xfrm>
                      <a:off x="0" y="0"/>
                      <a:ext cx="6096076" cy="1667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7A2B" w:rsidRDefault="00137A2B" w:rsidP="000E0DD8"/>
    <w:p w:rsidR="00137A2B" w:rsidRDefault="00137A2B" w:rsidP="000E0DD8">
      <w:bookmarkStart w:id="0" w:name="_GoBack"/>
      <w:r>
        <w:rPr>
          <w:noProof/>
        </w:rPr>
        <w:drawing>
          <wp:inline distT="0" distB="0" distL="0" distR="0" wp14:anchorId="1B643754" wp14:editId="3B90F54D">
            <wp:extent cx="2941608" cy="435634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-1" r="71153" b="24008"/>
                    <a:stretch/>
                  </pic:blipFill>
                  <pic:spPr bwMode="auto">
                    <a:xfrm>
                      <a:off x="0" y="0"/>
                      <a:ext cx="2945319" cy="4361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FF49D2" w:rsidRPr="005072C8" w:rsidRDefault="00FF49D2" w:rsidP="000E0DD8">
      <w:pPr>
        <w:rPr>
          <w:b/>
        </w:rPr>
      </w:pPr>
      <w:r w:rsidRPr="005072C8">
        <w:rPr>
          <w:b/>
        </w:rPr>
        <w:t>Generate Table of Figures</w:t>
      </w:r>
    </w:p>
    <w:p w:rsidR="00FF49D2" w:rsidRPr="005072C8" w:rsidRDefault="00FF49D2" w:rsidP="000E0DD8">
      <w:pPr>
        <w:rPr>
          <w:b/>
        </w:rPr>
      </w:pPr>
      <w:r w:rsidRPr="005072C8">
        <w:rPr>
          <w:b/>
        </w:rPr>
        <w:t>Generate Table of Tables</w:t>
      </w:r>
    </w:p>
    <w:p w:rsidR="00EF6B6B" w:rsidRPr="005072C8" w:rsidRDefault="005072C8" w:rsidP="000E0DD8">
      <w:pPr>
        <w:rPr>
          <w:b/>
        </w:rPr>
      </w:pPr>
      <w:r w:rsidRPr="005072C8">
        <w:rPr>
          <w:b/>
        </w:rPr>
        <w:t xml:space="preserve">Default </w:t>
      </w:r>
      <w:r w:rsidR="00EF6B6B" w:rsidRPr="005072C8">
        <w:rPr>
          <w:b/>
        </w:rPr>
        <w:t>Citation and Bibliography</w:t>
      </w:r>
    </w:p>
    <w:p w:rsidR="00137A2B" w:rsidRDefault="00137A2B" w:rsidP="000E0DD8">
      <w:proofErr w:type="gramStart"/>
      <w:r>
        <w:lastRenderedPageBreak/>
        <w:t xml:space="preserve">EndNote, </w:t>
      </w:r>
      <w:proofErr w:type="spellStart"/>
      <w:r>
        <w:t>Zotero</w:t>
      </w:r>
      <w:proofErr w:type="spellEnd"/>
      <w:r>
        <w:t xml:space="preserve">, </w:t>
      </w:r>
      <w:proofErr w:type="spellStart"/>
      <w:r>
        <w:t>Mendeley</w:t>
      </w:r>
      <w:proofErr w:type="spellEnd"/>
      <w:r>
        <w:t xml:space="preserve">, </w:t>
      </w:r>
      <w:proofErr w:type="spellStart"/>
      <w:r>
        <w:t>Refworks</w:t>
      </w:r>
      <w:proofErr w:type="spellEnd"/>
      <w:r>
        <w:t xml:space="preserve">, </w:t>
      </w:r>
      <w:proofErr w:type="spellStart"/>
      <w:r>
        <w:t>Bibtex</w:t>
      </w:r>
      <w:proofErr w:type="spellEnd"/>
      <w:r>
        <w:t xml:space="preserve">, </w:t>
      </w:r>
      <w:proofErr w:type="spellStart"/>
      <w:r>
        <w:t>JabRef</w:t>
      </w:r>
      <w:proofErr w:type="spellEnd"/>
      <w:r>
        <w:t>.</w:t>
      </w:r>
      <w:proofErr w:type="gramEnd"/>
    </w:p>
    <w:p w:rsidR="005072C8" w:rsidRDefault="005072C8" w:rsidP="000E0DD8">
      <w:r>
        <w:t xml:space="preserve">Work on MS word 2010 and onward </w:t>
      </w:r>
    </w:p>
    <w:p w:rsidR="005072C8" w:rsidRPr="005072C8" w:rsidRDefault="005072C8" w:rsidP="000E0DD8">
      <w:pPr>
        <w:rPr>
          <w:b/>
        </w:rPr>
      </w:pPr>
      <w:r w:rsidRPr="005072C8">
        <w:rPr>
          <w:b/>
        </w:rPr>
        <w:t xml:space="preserve">Citation and Bibliography using </w:t>
      </w:r>
      <w:proofErr w:type="spellStart"/>
      <w:r w:rsidRPr="005072C8">
        <w:rPr>
          <w:b/>
        </w:rPr>
        <w:t>Zotero</w:t>
      </w:r>
      <w:proofErr w:type="spellEnd"/>
      <w:r w:rsidRPr="005072C8">
        <w:rPr>
          <w:b/>
        </w:rPr>
        <w:t xml:space="preserve"> </w:t>
      </w:r>
    </w:p>
    <w:p w:rsidR="005072C8" w:rsidRPr="005072C8" w:rsidRDefault="005072C8" w:rsidP="000E0DD8">
      <w:pPr>
        <w:rPr>
          <w:b/>
        </w:rPr>
      </w:pPr>
      <w:r w:rsidRPr="005072C8">
        <w:rPr>
          <w:b/>
        </w:rPr>
        <w:t>Default Equation Editor</w:t>
      </w:r>
    </w:p>
    <w:p w:rsidR="005072C8" w:rsidRPr="005072C8" w:rsidRDefault="005072C8" w:rsidP="000E0DD8">
      <w:pPr>
        <w:rPr>
          <w:b/>
        </w:rPr>
      </w:pPr>
      <w:r w:rsidRPr="005072C8">
        <w:rPr>
          <w:b/>
        </w:rPr>
        <w:t xml:space="preserve">Edit Equation with </w:t>
      </w:r>
      <w:proofErr w:type="spellStart"/>
      <w:r w:rsidRPr="005072C8">
        <w:rPr>
          <w:b/>
        </w:rPr>
        <w:t>wordMat</w:t>
      </w:r>
      <w:proofErr w:type="spellEnd"/>
    </w:p>
    <w:p w:rsidR="00392E3D" w:rsidRPr="005072C8" w:rsidRDefault="00392E3D" w:rsidP="00392E3D">
      <w:pPr>
        <w:rPr>
          <w:b/>
        </w:rPr>
      </w:pPr>
      <w:r w:rsidRPr="005072C8">
        <w:rPr>
          <w:b/>
        </w:rPr>
        <w:t>Mail Merge</w:t>
      </w:r>
    </w:p>
    <w:p w:rsidR="005072C8" w:rsidRPr="000E0DD8" w:rsidRDefault="005072C8" w:rsidP="005072C8">
      <w:r>
        <w:t xml:space="preserve"> </w:t>
      </w:r>
      <w:r w:rsidR="000E0DD8">
        <w:br w:type="page"/>
      </w:r>
    </w:p>
    <w:p w:rsidR="00FF49D2" w:rsidRPr="000E0DD8" w:rsidRDefault="00FF49D2" w:rsidP="00FF49D2">
      <w:pPr>
        <w:pStyle w:val="Heading2"/>
      </w:pPr>
    </w:p>
    <w:sectPr w:rsidR="00FF49D2" w:rsidRPr="000E0DD8" w:rsidSect="00EF6B6B">
      <w:footerReference w:type="defaul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121E" w:rsidRDefault="00FC121E" w:rsidP="00EF6B6B">
      <w:pPr>
        <w:spacing w:after="0" w:line="240" w:lineRule="auto"/>
      </w:pPr>
      <w:r>
        <w:separator/>
      </w:r>
    </w:p>
  </w:endnote>
  <w:endnote w:type="continuationSeparator" w:id="0">
    <w:p w:rsidR="00FC121E" w:rsidRDefault="00FC121E" w:rsidP="00EF6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707171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6B6B" w:rsidRDefault="00EF6B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2E3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EF6B6B" w:rsidRDefault="00EF6B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121E" w:rsidRDefault="00FC121E" w:rsidP="00EF6B6B">
      <w:pPr>
        <w:spacing w:after="0" w:line="240" w:lineRule="auto"/>
      </w:pPr>
      <w:r>
        <w:separator/>
      </w:r>
    </w:p>
  </w:footnote>
  <w:footnote w:type="continuationSeparator" w:id="0">
    <w:p w:rsidR="00FC121E" w:rsidRDefault="00FC121E" w:rsidP="00EF6B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zAysDA1NjY2tDBR0lEKTi0uzszPAykwqgUAROO+aywAAAA="/>
  </w:docVars>
  <w:rsids>
    <w:rsidRoot w:val="00D117EE"/>
    <w:rsid w:val="000E0DD8"/>
    <w:rsid w:val="00137A2B"/>
    <w:rsid w:val="00335BC5"/>
    <w:rsid w:val="00392E3D"/>
    <w:rsid w:val="004417CD"/>
    <w:rsid w:val="005072C8"/>
    <w:rsid w:val="00512C29"/>
    <w:rsid w:val="0059204E"/>
    <w:rsid w:val="007A66FC"/>
    <w:rsid w:val="009C64AF"/>
    <w:rsid w:val="00D117EE"/>
    <w:rsid w:val="00E66643"/>
    <w:rsid w:val="00E80819"/>
    <w:rsid w:val="00EF6B6B"/>
    <w:rsid w:val="00FC121E"/>
    <w:rsid w:val="00FF4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DD8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BC5"/>
    <w:pPr>
      <w:keepNext/>
      <w:keepLines/>
      <w:spacing w:before="480" w:after="0"/>
      <w:jc w:val="both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E0DD8"/>
    <w:pPr>
      <w:keepNext/>
      <w:keepLines/>
      <w:spacing w:before="200" w:after="0"/>
      <w:jc w:val="both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2C29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2C29"/>
    <w:pPr>
      <w:keepNext/>
      <w:keepLines/>
      <w:spacing w:before="200" w:after="0"/>
      <w:outlineLvl w:val="3"/>
    </w:pPr>
    <w:rPr>
      <w:rFonts w:eastAsiaTheme="majorEastAsia" w:cstheme="majorBidi"/>
      <w:b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BC5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B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BC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E0DD8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NoSpacing">
    <w:name w:val="No Spacing"/>
    <w:link w:val="NoSpacingChar"/>
    <w:uiPriority w:val="1"/>
    <w:qFormat/>
    <w:rsid w:val="00EF6B6B"/>
    <w:pPr>
      <w:spacing w:after="0" w:line="240" w:lineRule="auto"/>
    </w:pPr>
    <w:rPr>
      <w:rFonts w:eastAsiaTheme="minorEastAsia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2C29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C29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EF6B6B"/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F6B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B6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F6B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B6B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DD8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BC5"/>
    <w:pPr>
      <w:keepNext/>
      <w:keepLines/>
      <w:spacing w:before="480" w:after="0"/>
      <w:jc w:val="both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E0DD8"/>
    <w:pPr>
      <w:keepNext/>
      <w:keepLines/>
      <w:spacing w:before="200" w:after="0"/>
      <w:jc w:val="both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2C29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2C29"/>
    <w:pPr>
      <w:keepNext/>
      <w:keepLines/>
      <w:spacing w:before="200" w:after="0"/>
      <w:outlineLvl w:val="3"/>
    </w:pPr>
    <w:rPr>
      <w:rFonts w:eastAsiaTheme="majorEastAsia" w:cstheme="majorBidi"/>
      <w:b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BC5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5B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5BC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E0DD8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NoSpacing">
    <w:name w:val="No Spacing"/>
    <w:link w:val="NoSpacingChar"/>
    <w:uiPriority w:val="1"/>
    <w:qFormat/>
    <w:rsid w:val="00EF6B6B"/>
    <w:pPr>
      <w:spacing w:after="0" w:line="240" w:lineRule="auto"/>
    </w:pPr>
    <w:rPr>
      <w:rFonts w:eastAsiaTheme="minorEastAsia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2C29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C29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EF6B6B"/>
    <w:rPr>
      <w:rFonts w:eastAsiaTheme="minorEastAsia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EF6B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B6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F6B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B6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microsoft.com/office/2007/relationships/hdphoto" Target="media/hdphoto2.wdp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microsoft.com/office/2007/relationships/hdphoto" Target="media/hdphoto1.wdp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microsoft.com/office/2007/relationships/hdphoto" Target="media/hdphoto3.wd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3D6F859EFDB419EBFD37574FE164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04A04A-39E2-431C-A96E-3DB8BBDD8915}"/>
      </w:docPartPr>
      <w:docPartBody>
        <w:p w:rsidR="0071082A" w:rsidRDefault="00922645" w:rsidP="00922645">
          <w:pPr>
            <w:pStyle w:val="D3D6F859EFDB419EBFD37574FE164A72"/>
          </w:pPr>
          <w:r>
            <w:rPr>
              <w:rFonts w:asciiTheme="majorHAnsi" w:eastAsiaTheme="majorEastAsia" w:hAnsiTheme="majorHAnsi" w:cstheme="majorBidi"/>
            </w:rPr>
            <w:t>[Type the company name]</w:t>
          </w:r>
        </w:p>
      </w:docPartBody>
    </w:docPart>
    <w:docPart>
      <w:docPartPr>
        <w:name w:val="C8AD2D3310304275B1CBD6999FF3C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76BE5-5633-4706-8691-75D874CC6359}"/>
      </w:docPartPr>
      <w:docPartBody>
        <w:p w:rsidR="0071082A" w:rsidRDefault="00922645" w:rsidP="00922645">
          <w:pPr>
            <w:pStyle w:val="C8AD2D3310304275B1CBD6999FF3C44B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80"/>
              <w:szCs w:val="80"/>
            </w:rPr>
            <w:t>[Type the document title]</w:t>
          </w:r>
        </w:p>
      </w:docPartBody>
    </w:docPart>
    <w:docPart>
      <w:docPartPr>
        <w:name w:val="96703458F3BF4DF4A4ED353C9DDFB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B5561-73DF-4C31-A166-53015D0002C2}"/>
      </w:docPartPr>
      <w:docPartBody>
        <w:p w:rsidR="0071082A" w:rsidRDefault="00922645" w:rsidP="00922645">
          <w:pPr>
            <w:pStyle w:val="96703458F3BF4DF4A4ED353C9DDFBECC"/>
          </w:pPr>
          <w:r>
            <w:rPr>
              <w:rFonts w:asciiTheme="majorHAnsi" w:eastAsiaTheme="majorEastAsia" w:hAnsiTheme="majorHAnsi" w:cstheme="majorBidi"/>
            </w:rP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22645"/>
    <w:rsid w:val="000C546F"/>
    <w:rsid w:val="006C2650"/>
    <w:rsid w:val="0071082A"/>
    <w:rsid w:val="00922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D6F859EFDB419EBFD37574FE164A72">
    <w:name w:val="D3D6F859EFDB419EBFD37574FE164A72"/>
    <w:rsid w:val="00922645"/>
  </w:style>
  <w:style w:type="paragraph" w:customStyle="1" w:styleId="C8AD2D3310304275B1CBD6999FF3C44B">
    <w:name w:val="C8AD2D3310304275B1CBD6999FF3C44B"/>
    <w:rsid w:val="00922645"/>
  </w:style>
  <w:style w:type="paragraph" w:customStyle="1" w:styleId="96703458F3BF4DF4A4ED353C9DDFBECC">
    <w:name w:val="96703458F3BF4DF4A4ED353C9DDFBECC"/>
    <w:rsid w:val="00922645"/>
  </w:style>
  <w:style w:type="paragraph" w:customStyle="1" w:styleId="5F1839DF3C82437D8B30ED68C08A333B">
    <w:name w:val="5F1839DF3C82437D8B30ED68C08A333B"/>
    <w:rsid w:val="00922645"/>
  </w:style>
  <w:style w:type="paragraph" w:customStyle="1" w:styleId="6074EFBC9BC44786A3F3032F3605C989">
    <w:name w:val="6074EFBC9BC44786A3F3032F3605C989"/>
    <w:rsid w:val="0092264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3D6F859EFDB419EBFD37574FE164A72">
    <w:name w:val="D3D6F859EFDB419EBFD37574FE164A72"/>
    <w:rsid w:val="00922645"/>
  </w:style>
  <w:style w:type="paragraph" w:customStyle="1" w:styleId="C8AD2D3310304275B1CBD6999FF3C44B">
    <w:name w:val="C8AD2D3310304275B1CBD6999FF3C44B"/>
    <w:rsid w:val="00922645"/>
  </w:style>
  <w:style w:type="paragraph" w:customStyle="1" w:styleId="96703458F3BF4DF4A4ED353C9DDFBECC">
    <w:name w:val="96703458F3BF4DF4A4ED353C9DDFBECC"/>
    <w:rsid w:val="00922645"/>
  </w:style>
  <w:style w:type="paragraph" w:customStyle="1" w:styleId="5F1839DF3C82437D8B30ED68C08A333B">
    <w:name w:val="5F1839DF3C82437D8B30ED68C08A333B"/>
    <w:rsid w:val="00922645"/>
  </w:style>
  <w:style w:type="paragraph" w:customStyle="1" w:styleId="6074EFBC9BC44786A3F3032F3605C989">
    <w:name w:val="6074EFBC9BC44786A3F3032F3605C989"/>
    <w:rsid w:val="009226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3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4BC5F46-A3CE-488D-B1E8-C7E9B7980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7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Manual for Students</vt:lpstr>
    </vt:vector>
  </TitlesOfParts>
  <Company/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Manual for Students</dc:title>
  <dc:subject/>
  <dc:creator>Sadaqur Rahman</dc:creator>
  <cp:keywords/>
  <dc:description/>
  <cp:lastModifiedBy>Windows User</cp:lastModifiedBy>
  <cp:revision>7</cp:revision>
  <cp:lastPrinted>2018-03-18T15:54:00Z</cp:lastPrinted>
  <dcterms:created xsi:type="dcterms:W3CDTF">2018-03-18T15:23:00Z</dcterms:created>
  <dcterms:modified xsi:type="dcterms:W3CDTF">2018-03-18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